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Institute for Marine and Coastal Research (IMCR)</w:t>
      </w:r>
      <w:r>
        <w:br/>
      </w:r>
      <w:r>
        <w:t xml:space="preserve">Johannesburg, South Africa</w:t>
      </w:r>
    </w:p>
    <w:bookmarkStart w:id="20" w:name="X47cf09a0cab8d68e687c6cec2b81aea6bf889b9"/>
    <w:p>
      <w:pPr>
        <w:pStyle w:val="Heading2"/>
      </w:pPr>
      <w:r>
        <w:t xml:space="preserve">Subject: Application for Oceanographer Internship Position</w:t>
      </w:r>
    </w:p>
    <w:p>
      <w:pPr>
        <w:pStyle w:val="FirstParagraph"/>
      </w:pPr>
      <w:r>
        <w:t xml:space="preserve">Dear Hiring Manager,</w:t>
      </w:r>
    </w:p>
    <w:p>
      <w:pPr>
        <w:pStyle w:val="BodyText"/>
      </w:pPr>
      <w:r>
        <w:t xml:space="preserve">It is with profound enthusiasm that I submit my application for the Oceanographer Internship position at the Institute for Marine and Coastal Research (IMCR) in Johannesburg, South Africa. As a dedicated environmental science student deeply committed to marine conservation and climate resilience, I am eager to contribute my academic expertise and passion for oceanographic science within your esteemed institution’s pioneering work. While Johannesburg's inland location presents unique challenges, it also offers an exceptional strategic vantage point for advancing holistic water resource management across Southern Africa—making IMCR the ideal environment to launch my career as an oceanographer.</w:t>
      </w:r>
    </w:p>
    <w:p>
      <w:pPr>
        <w:pStyle w:val="BodyText"/>
      </w:pPr>
      <w:r>
        <w:t xml:space="preserve">My academic journey at the University of Cape Town has equipped me with rigorous analytical skills directly applicable to marine research. I recently completed my Bachelor of Science in Environmental Science with a specialization in Oceanography, maintaining a 3.8/4.0 GPA while conducting independent research on coastal sediment dynamics along South Africa’s southern coastline. This project involved fieldwork at the Port Elizabeth Marine Protected Area, where I collected and analyzed water samples using CTD (Conductivity-Temperature-Depth) sensors, mapped benthic habitats through underwater drones, and modeled nutrient cycling patterns. My findings were presented at the 2023 Southern African Association for Marine Science Conference—a testament to my ability to translate complex data into actionable insights. I am particularly adept in GIS mapping (ArcGIS Pro, QGIS), MATLAB programming for oceanographic modeling, and statistical analysis using R, all of which align with IMCR’s technological focus.</w:t>
      </w:r>
    </w:p>
    <w:p>
      <w:pPr>
        <w:pStyle w:val="BodyText"/>
      </w:pPr>
      <w:r>
        <w:t xml:space="preserve">What excites me most about this opportunity is IMCR’s groundbreaking work on the "Inland Ocean" initiative—a transformative project recognizing that South Africa’s water security depends on understanding the interconnectedness between marine systems and continental hydrology. In Johannesburg, we face critical challenges like drought resilience in the Vaal River Basin and pollution mitigation in urban reservoirs, which directly impact coastal ecosystems through riverine outflows. My research on microplastic accumulation in estuarine environments has prepared me to contribute meaningfully to your studies on transboundary water quality. I am eager to apply my skills in water sampling protocols and remote sensing analysis to support IMCR’s field teams investigating how inland runoff affects the Agulhas Current—a vital ocean current influencing regional climate patterns that reach Johannesburg.</w:t>
      </w:r>
    </w:p>
    <w:p>
      <w:pPr>
        <w:pStyle w:val="BodyText"/>
      </w:pPr>
      <w:r>
        <w:t xml:space="preserve">While Johannesburg lacks direct ocean access, this very geographical reality fuels the necessity for innovative approaches to marine science. I have proactively sought experiences bridging this gap: I volunteered with the Rand Water Board, analyzing water quality data from reservoirs that feed into the Indian Ocean via river systems. Additionally, I collaborated with a coastal NGO in Durban on a coral bleaching monitoring project—using satellite imagery to track temperature anomalies across 200km of coastline. These experiences taught me that effective oceanography requires understanding freshwater-marine interfaces, and Johannesburg’s position as South Africa’s economic hub creates unparalleled opportunities to influence policy decisions affecting ocean health. I am confident that IMCR’s partnership with the South African National Antarctic Programme (SANAP) and coastal universities provides a unique platform to develop these integrated perspectives.</w:t>
      </w:r>
    </w:p>
    <w:p>
      <w:pPr>
        <w:pStyle w:val="BodyText"/>
      </w:pPr>
      <w:r>
        <w:t xml:space="preserve">My commitment extends beyond technical proficiency to cross-cultural engagement—a critical component of effective marine conservation in diverse Southern African contexts. During my time at UCT, I led a community outreach program educating township residents in KwaZulu-Natal about coastal erosion risks through illustrated workshops in Zulu and English. This experience taught me that sustainable solutions require local knowledge integration, a principle I will apply when supporting IMCR’s work with the Soweto-based Environmental Education Network. Furthermore, my fluency in English (native), Afrikaans (professional), and basic isiZulu positions me to collaborate effectively across South Africa’s linguistic landscape.</w:t>
      </w:r>
    </w:p>
    <w:p>
      <w:pPr>
        <w:pStyle w:val="BodyText"/>
      </w:pPr>
      <w:r>
        <w:t xml:space="preserve">IMCR’s recent publication on "Climate-Driven Ocean-Atmosphere Interactions in the South Atlantic" resonated deeply with my academic focus. I am particularly drawn to your team’s use of AI-driven modeling to predict El Niño impacts on coastal fisheries—a methodology I aim to master during this internship. Your institution’s emphasis on translating scientific research into actionable policy for the Department of Forestry, Fisheries and the Environment (DFFE) aligns perfectly with my career goal: becoming a scientist who bridges data analysis and real-world conservation outcomes. I am eager to contribute to your ongoing work on developing early-warning systems for harmful algal blooms that threaten both marine life and Johannesburg’s freshwater supplies.</w:t>
      </w:r>
    </w:p>
    <w:p>
      <w:pPr>
        <w:pStyle w:val="BodyText"/>
      </w:pPr>
      <w:r>
        <w:t xml:space="preserve">As an applicant, I bring not only technical skills but also unwavering dedication to South Africa’s environmental future. Having witnessed the devastating impacts of coastal degradation through my fieldwork, I am motivated to ensure that research conducted in Johannesburg directly benefits communities from Cape Town to Durban. I understand that this internship is more than an academic requirement—it is a chance to learn how inland urban centers can drive marine stewardship across the continent. My resume, attached for your review, details additional projects including my role as a data assistant with the South African Weather Service during the 2022 oceanographic survey of False Bay.</w:t>
      </w:r>
    </w:p>
    <w:p>
      <w:pPr>
        <w:pStyle w:val="BodyText"/>
      </w:pPr>
      <w:r>
        <w:t xml:space="preserve">I am available for an interview at your earliest convenience and would welcome the opportunity to discuss how my background in physical oceanography, water resource management, and community engagement can support IMCR’s mission. Thank you for considering my application. I look forward to contributing to a team that recognizes that even in Johannesburg—Africa’s largest inland metropolis—the health of our oceans remains fundamentally intertwined with our collective future.</w:t>
      </w:r>
    </w:p>
    <w:p>
      <w:pPr>
        <w:pStyle w:val="BodyText"/>
      </w:pPr>
      <w:r>
        <w:t xml:space="preserve">With sincere appreciation,</w:t>
      </w:r>
    </w:p>
    <w:p>
      <w:pPr>
        <w:pStyle w:val="BodyText"/>
      </w:pPr>
      <w:r>
        <w:t xml:space="preserve">[Your Full Name]</w:t>
      </w:r>
    </w:p>
    <w:p>
      <w:pPr>
        <w:pStyle w:val="BodyText"/>
      </w:pPr>
      <w:r>
        <w:rPr>
          <w:bCs/>
          <w:b/>
        </w:rPr>
        <w:t xml:space="preserve">Attachment:</w:t>
      </w:r>
      <w:r>
        <w:t xml:space="preserve"> </w:t>
      </w:r>
      <w:r>
        <w:t xml:space="preserve">Resume, Academic Transcripts, Letter of Recomme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dc:title>
  <dc:creator/>
  <dc:language>en</dc:language>
  <cp:keywords/>
  <dcterms:created xsi:type="dcterms:W3CDTF">2026-07-23T23:58:51Z</dcterms:created>
  <dcterms:modified xsi:type="dcterms:W3CDTF">2026-07-23T23:58:51Z</dcterms:modified>
</cp:coreProperties>
</file>

<file path=docProps/custom.xml><?xml version="1.0" encoding="utf-8"?>
<Properties xmlns="http://schemas.openxmlformats.org/officeDocument/2006/custom-properties" xmlns:vt="http://schemas.openxmlformats.org/officeDocument/2006/docPropsVTypes"/>
</file>